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72A3C9CD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10-9-25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17E11C13" w:rsidR="004715BA" w:rsidRDefault="0056127B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12E8DEF1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56127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644AF3D4" w:rsidR="004715BA" w:rsidRDefault="004519BA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oom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Default="006E2068" w:rsidP="00712E48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pproval of the Meeting Agenda</w:t>
      </w:r>
    </w:p>
    <w:p w14:paraId="6F066B77" w14:textId="7B087B94" w:rsidR="006E2068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N introduces the agenda for </w:t>
      </w:r>
      <w:r w:rsidR="00D20E1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oday’s</w:t>
      </w: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meeting and asks for a motion to approve. </w:t>
      </w:r>
    </w:p>
    <w:p w14:paraId="7AB102E9" w14:textId="73C9A7FE" w:rsidR="006130A4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</w:p>
    <w:p w14:paraId="588233D4" w14:textId="5C2ECD21" w:rsidR="006130A4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  <w:t xml:space="preserve">Proposed: </w:t>
      </w:r>
      <w:r w:rsidR="00340485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Seconded: </w:t>
      </w:r>
      <w:r w:rsidR="00340485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E</w:t>
      </w:r>
      <w:r w:rsidR="00990E4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</w:p>
    <w:p w14:paraId="7713BCB8" w14:textId="2980FE39" w:rsidR="00990E46" w:rsidRPr="00A640B2" w:rsidRDefault="00990E46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  <w:r w:rsidRPr="00A640B2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Vote: </w:t>
      </w:r>
      <w:r w:rsidR="00EF4784" w:rsidRPr="00A640B2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1-0-0</w:t>
      </w:r>
    </w:p>
    <w:p w14:paraId="2C453C19" w14:textId="77777777" w:rsidR="006E2068" w:rsidRDefault="006E2068" w:rsidP="006E2068">
      <w:pPr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61A9905" w14:textId="42F8110B" w:rsidR="00712E48" w:rsidRDefault="003D4C58" w:rsidP="00712E48">
      <w:pPr>
        <w:pStyle w:val="ListParagraph"/>
        <w:numPr>
          <w:ilvl w:val="0"/>
          <w:numId w:val="42"/>
        </w:numPr>
        <w:shd w:val="clear" w:color="auto" w:fill="FFFFFF"/>
        <w:spacing w:after="0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Senate notification of voting to be done via Secret Ballot</w:t>
      </w:r>
    </w:p>
    <w:p w14:paraId="29575443" w14:textId="7CFC9EC1" w:rsidR="00AE2210" w:rsidRDefault="003D4C58" w:rsidP="00A640B2">
      <w:pPr>
        <w:shd w:val="clear" w:color="auto" w:fill="FFFFFF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Form will be sent after meeting to ensure this process </w:t>
      </w:r>
    </w:p>
    <w:p w14:paraId="10DF6464" w14:textId="09BACBDB" w:rsidR="00A22B91" w:rsidRDefault="00273550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s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698D754" w14:textId="77777777" w:rsidR="00273550" w:rsidRPr="003D116D" w:rsidRDefault="00273550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D116D">
        <w:rPr>
          <w:rFonts w:ascii="Times New Roman" w:hAnsi="Times New Roman" w:cs="Times New Roman"/>
          <w:b/>
          <w:bCs/>
          <w:sz w:val="20"/>
          <w:szCs w:val="20"/>
        </w:rPr>
        <w:t>MA Discontinuation in Criminal Justice</w:t>
      </w:r>
    </w:p>
    <w:p w14:paraId="5C3212B1" w14:textId="101BFF66" w:rsidR="00236C54" w:rsidRPr="003D116D" w:rsidRDefault="003D4C58" w:rsidP="00236C54">
      <w:pPr>
        <w:pStyle w:val="ListParagraph"/>
        <w:numPr>
          <w:ilvl w:val="2"/>
          <w:numId w:val="42"/>
        </w:numPr>
        <w:spacing w:line="279" w:lineRule="auto"/>
        <w:rPr>
          <w:rFonts w:ascii="Times New Roman" w:hAnsi="Times New Roman" w:cs="Times New Roman"/>
          <w:sz w:val="20"/>
          <w:szCs w:val="20"/>
        </w:rPr>
      </w:pPr>
      <w:r w:rsidRPr="003D116D">
        <w:rPr>
          <w:rFonts w:ascii="Times New Roman" w:hAnsi="Times New Roman" w:cs="Times New Roman"/>
          <w:sz w:val="20"/>
          <w:szCs w:val="20"/>
        </w:rPr>
        <w:t>Reasons explained and this will go forward to a vote</w:t>
      </w:r>
    </w:p>
    <w:p w14:paraId="065797EC" w14:textId="77777777" w:rsidR="00AE2210" w:rsidRPr="003D116D" w:rsidRDefault="00AE2210" w:rsidP="00AE2210">
      <w:pPr>
        <w:pStyle w:val="ListParagraph"/>
        <w:spacing w:line="279" w:lineRule="auto"/>
        <w:ind w:left="2880"/>
        <w:rPr>
          <w:rFonts w:ascii="Times New Roman" w:hAnsi="Times New Roman" w:cs="Times New Roman"/>
          <w:sz w:val="20"/>
          <w:szCs w:val="20"/>
        </w:rPr>
      </w:pPr>
    </w:p>
    <w:p w14:paraId="057C1867" w14:textId="77777777" w:rsidR="00273550" w:rsidRPr="003D116D" w:rsidRDefault="00273550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D116D">
        <w:rPr>
          <w:rFonts w:ascii="Times New Roman" w:hAnsi="Times New Roman" w:cs="Times New Roman"/>
          <w:b/>
          <w:bCs/>
          <w:sz w:val="20"/>
          <w:szCs w:val="20"/>
        </w:rPr>
        <w:t>Minor in Data Analytics (New)</w:t>
      </w:r>
    </w:p>
    <w:p w14:paraId="75E4C80F" w14:textId="5C031D73" w:rsidR="00236C54" w:rsidRPr="003D116D" w:rsidRDefault="00566F4A" w:rsidP="00236C54">
      <w:pPr>
        <w:pStyle w:val="ListParagraph"/>
        <w:numPr>
          <w:ilvl w:val="2"/>
          <w:numId w:val="42"/>
        </w:numPr>
        <w:spacing w:line="279" w:lineRule="auto"/>
        <w:rPr>
          <w:rFonts w:ascii="Times New Roman" w:hAnsi="Times New Roman" w:cs="Times New Roman"/>
          <w:sz w:val="20"/>
          <w:szCs w:val="20"/>
        </w:rPr>
      </w:pPr>
      <w:r w:rsidRPr="003D116D">
        <w:rPr>
          <w:rFonts w:ascii="Times New Roman" w:hAnsi="Times New Roman" w:cs="Times New Roman"/>
          <w:sz w:val="20"/>
          <w:szCs w:val="20"/>
        </w:rPr>
        <w:t>Issues were raised about impacted Departments and as th</w:t>
      </w:r>
      <w:r w:rsidR="00FD541F">
        <w:rPr>
          <w:rFonts w:ascii="Times New Roman" w:hAnsi="Times New Roman" w:cs="Times New Roman"/>
          <w:sz w:val="20"/>
          <w:szCs w:val="20"/>
        </w:rPr>
        <w:t>at</w:t>
      </w:r>
      <w:r w:rsidRPr="003D116D">
        <w:rPr>
          <w:rFonts w:ascii="Times New Roman" w:hAnsi="Times New Roman" w:cs="Times New Roman"/>
          <w:sz w:val="20"/>
          <w:szCs w:val="20"/>
        </w:rPr>
        <w:t xml:space="preserve"> were very few courses passed as of now for this minor</w:t>
      </w:r>
    </w:p>
    <w:p w14:paraId="6ECA08D6" w14:textId="1C3A3A48" w:rsidR="00AE2210" w:rsidRPr="003D116D" w:rsidRDefault="00566F4A" w:rsidP="00AE2210">
      <w:pPr>
        <w:pStyle w:val="ListParagraph"/>
        <w:spacing w:line="279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3D116D">
        <w:rPr>
          <w:rFonts w:ascii="Times New Roman" w:hAnsi="Times New Roman" w:cs="Times New Roman"/>
          <w:sz w:val="20"/>
          <w:szCs w:val="20"/>
        </w:rPr>
        <w:t xml:space="preserve">Returned to Department so that impacted Departments could be informed of this program </w:t>
      </w:r>
    </w:p>
    <w:p w14:paraId="5F544287" w14:textId="77777777" w:rsidR="00566F4A" w:rsidRPr="003D116D" w:rsidRDefault="00566F4A" w:rsidP="00AE2210">
      <w:pPr>
        <w:pStyle w:val="ListParagraph"/>
        <w:spacing w:line="279" w:lineRule="auto"/>
        <w:ind w:left="2880"/>
        <w:rPr>
          <w:rFonts w:ascii="Times New Roman" w:hAnsi="Times New Roman" w:cs="Times New Roman"/>
          <w:sz w:val="20"/>
          <w:szCs w:val="20"/>
        </w:rPr>
      </w:pPr>
    </w:p>
    <w:p w14:paraId="1262DA04" w14:textId="251E54D7" w:rsidR="00273550" w:rsidRPr="003D116D" w:rsidRDefault="00566F4A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D116D">
        <w:rPr>
          <w:rFonts w:ascii="Times New Roman" w:hAnsi="Times New Roman" w:cs="Times New Roman"/>
          <w:b/>
          <w:bCs/>
          <w:sz w:val="20"/>
          <w:szCs w:val="20"/>
        </w:rPr>
        <w:t>Graphic Design and Advertising Degree (Revisions)</w:t>
      </w:r>
    </w:p>
    <w:p w14:paraId="11C54951" w14:textId="7F972E6D" w:rsidR="003D116D" w:rsidRPr="003D116D" w:rsidRDefault="003D116D" w:rsidP="003D116D">
      <w:pPr>
        <w:pStyle w:val="ListParagraph"/>
        <w:numPr>
          <w:ilvl w:val="2"/>
          <w:numId w:val="42"/>
        </w:numPr>
        <w:spacing w:line="279" w:lineRule="auto"/>
        <w:rPr>
          <w:rFonts w:ascii="Times New Roman" w:hAnsi="Times New Roman" w:cs="Times New Roman"/>
          <w:sz w:val="20"/>
          <w:szCs w:val="20"/>
        </w:rPr>
      </w:pPr>
      <w:r w:rsidRPr="003D116D">
        <w:rPr>
          <w:rFonts w:ascii="Times New Roman" w:hAnsi="Times New Roman" w:cs="Times New Roman"/>
          <w:sz w:val="20"/>
          <w:szCs w:val="20"/>
        </w:rPr>
        <w:t>Objections from Art History were distributed to the committee</w:t>
      </w:r>
    </w:p>
    <w:p w14:paraId="69B924A2" w14:textId="68352905" w:rsidR="003D116D" w:rsidRPr="003D116D" w:rsidRDefault="003D116D" w:rsidP="003D116D">
      <w:pPr>
        <w:pStyle w:val="ListParagraph"/>
        <w:numPr>
          <w:ilvl w:val="2"/>
          <w:numId w:val="42"/>
        </w:numPr>
        <w:spacing w:line="279" w:lineRule="auto"/>
        <w:rPr>
          <w:rFonts w:ascii="Times New Roman" w:hAnsi="Times New Roman" w:cs="Times New Roman"/>
          <w:sz w:val="20"/>
          <w:szCs w:val="20"/>
        </w:rPr>
      </w:pPr>
      <w:r w:rsidRPr="003D116D">
        <w:rPr>
          <w:rFonts w:ascii="Times New Roman" w:hAnsi="Times New Roman" w:cs="Times New Roman"/>
          <w:sz w:val="20"/>
          <w:szCs w:val="20"/>
        </w:rPr>
        <w:t>An issue about the use of Design classes as GE was noted</w:t>
      </w:r>
    </w:p>
    <w:p w14:paraId="1DB1AEFB" w14:textId="780FEBE1" w:rsidR="003D116D" w:rsidRPr="003D116D" w:rsidRDefault="003D116D" w:rsidP="003D116D">
      <w:pPr>
        <w:pStyle w:val="ListParagraph"/>
        <w:numPr>
          <w:ilvl w:val="2"/>
          <w:numId w:val="42"/>
        </w:numPr>
        <w:spacing w:line="279" w:lineRule="auto"/>
        <w:rPr>
          <w:rFonts w:ascii="Times New Roman" w:hAnsi="Times New Roman" w:cs="Times New Roman"/>
          <w:sz w:val="20"/>
          <w:szCs w:val="20"/>
        </w:rPr>
      </w:pPr>
      <w:r w:rsidRPr="003D116D">
        <w:rPr>
          <w:rFonts w:ascii="Times New Roman" w:hAnsi="Times New Roman" w:cs="Times New Roman"/>
          <w:sz w:val="20"/>
          <w:szCs w:val="20"/>
        </w:rPr>
        <w:t xml:space="preserve">Programs were both returned to their </w:t>
      </w:r>
      <w:proofErr w:type="gramStart"/>
      <w:r w:rsidRPr="003D116D">
        <w:rPr>
          <w:rFonts w:ascii="Times New Roman" w:hAnsi="Times New Roman" w:cs="Times New Roman"/>
          <w:sz w:val="20"/>
          <w:szCs w:val="20"/>
        </w:rPr>
        <w:t>Departments</w:t>
      </w:r>
      <w:proofErr w:type="gramEnd"/>
      <w:r w:rsidRPr="003D116D">
        <w:rPr>
          <w:rFonts w:ascii="Times New Roman" w:hAnsi="Times New Roman" w:cs="Times New Roman"/>
          <w:sz w:val="20"/>
          <w:szCs w:val="20"/>
        </w:rPr>
        <w:t xml:space="preserve"> pending review of GE </w:t>
      </w:r>
    </w:p>
    <w:p w14:paraId="4578C4A4" w14:textId="77777777" w:rsidR="006130A4" w:rsidRPr="003D116D" w:rsidRDefault="006130A4" w:rsidP="006130A4">
      <w:pPr>
        <w:pStyle w:val="ListParagraph"/>
        <w:ind w:left="1080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0CF74BB5" w14:textId="3BA5AF1E" w:rsidR="00273550" w:rsidRPr="003D116D" w:rsidRDefault="00566F4A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b/>
          <w:bCs/>
          <w:sz w:val="20"/>
          <w:szCs w:val="20"/>
        </w:rPr>
      </w:pPr>
      <w:proofErr w:type="gramStart"/>
      <w:r w:rsidRPr="003D116D">
        <w:rPr>
          <w:rFonts w:ascii="Times New Roman" w:hAnsi="Times New Roman" w:cs="Times New Roman"/>
          <w:b/>
          <w:bCs/>
          <w:sz w:val="20"/>
          <w:szCs w:val="20"/>
        </w:rPr>
        <w:t>Masters of Science</w:t>
      </w:r>
      <w:proofErr w:type="gramEnd"/>
      <w:r w:rsidRPr="003D116D">
        <w:rPr>
          <w:rFonts w:ascii="Times New Roman" w:hAnsi="Times New Roman" w:cs="Times New Roman"/>
          <w:b/>
          <w:bCs/>
          <w:sz w:val="20"/>
          <w:szCs w:val="20"/>
        </w:rPr>
        <w:t xml:space="preserve"> in Nursing </w:t>
      </w:r>
      <w:r w:rsidR="003D116D" w:rsidRPr="003D116D">
        <w:rPr>
          <w:rFonts w:ascii="Times New Roman" w:hAnsi="Times New Roman" w:cs="Times New Roman"/>
          <w:b/>
          <w:bCs/>
          <w:sz w:val="20"/>
          <w:szCs w:val="20"/>
        </w:rPr>
        <w:t>(Revisions)</w:t>
      </w:r>
    </w:p>
    <w:p w14:paraId="41B42B81" w14:textId="70E83A8D" w:rsidR="003D116D" w:rsidRPr="003D116D" w:rsidRDefault="003D116D" w:rsidP="003D116D">
      <w:pPr>
        <w:pStyle w:val="ListParagraph"/>
        <w:numPr>
          <w:ilvl w:val="2"/>
          <w:numId w:val="42"/>
        </w:numPr>
        <w:spacing w:line="279" w:lineRule="auto"/>
        <w:rPr>
          <w:rFonts w:ascii="Times New Roman" w:hAnsi="Times New Roman" w:cs="Times New Roman"/>
          <w:sz w:val="20"/>
          <w:szCs w:val="20"/>
        </w:rPr>
      </w:pPr>
      <w:r w:rsidRPr="003D116D">
        <w:rPr>
          <w:rFonts w:ascii="Times New Roman" w:hAnsi="Times New Roman" w:cs="Times New Roman"/>
          <w:sz w:val="20"/>
          <w:szCs w:val="20"/>
        </w:rPr>
        <w:t>PA was noted as an impacted Department so program was returned so PA could be informed of this</w:t>
      </w:r>
    </w:p>
    <w:p w14:paraId="43304255" w14:textId="77777777" w:rsidR="006130A4" w:rsidRPr="003D116D" w:rsidRDefault="006130A4" w:rsidP="006130A4">
      <w:pPr>
        <w:pStyle w:val="ListParagraph"/>
        <w:ind w:left="1080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17E41E83" w14:textId="7A1C951C" w:rsidR="00273550" w:rsidRDefault="00566F4A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D116D">
        <w:rPr>
          <w:rFonts w:ascii="Times New Roman" w:hAnsi="Times New Roman" w:cs="Times New Roman"/>
          <w:b/>
          <w:bCs/>
          <w:sz w:val="20"/>
          <w:szCs w:val="20"/>
        </w:rPr>
        <w:t>MA Fine Arts Teaching Option</w:t>
      </w:r>
    </w:p>
    <w:p w14:paraId="69CE4BDF" w14:textId="2217CD0E" w:rsidR="007C2FB8" w:rsidRDefault="003D116D" w:rsidP="00AE2210">
      <w:pPr>
        <w:pStyle w:val="ListParagraph"/>
        <w:numPr>
          <w:ilvl w:val="2"/>
          <w:numId w:val="42"/>
        </w:numPr>
        <w:spacing w:line="279" w:lineRule="auto"/>
        <w:rPr>
          <w:rFonts w:ascii="Times New Roman" w:hAnsi="Times New Roman" w:cs="Times New Roman"/>
          <w:sz w:val="20"/>
          <w:szCs w:val="20"/>
        </w:rPr>
      </w:pPr>
      <w:r w:rsidRPr="003D116D">
        <w:rPr>
          <w:rFonts w:ascii="Times New Roman" w:hAnsi="Times New Roman" w:cs="Times New Roman"/>
          <w:sz w:val="20"/>
          <w:szCs w:val="20"/>
        </w:rPr>
        <w:t xml:space="preserve">Program was tabled until following meeting as clarification needed re State </w:t>
      </w:r>
      <w:proofErr w:type="spellStart"/>
      <w:r w:rsidRPr="003D116D">
        <w:rPr>
          <w:rFonts w:ascii="Times New Roman" w:hAnsi="Times New Roman" w:cs="Times New Roman"/>
          <w:sz w:val="20"/>
          <w:szCs w:val="20"/>
        </w:rPr>
        <w:t>issu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3D116D">
        <w:rPr>
          <w:rFonts w:ascii="Times New Roman" w:hAnsi="Times New Roman" w:cs="Times New Roman"/>
          <w:sz w:val="20"/>
          <w:szCs w:val="20"/>
        </w:rPr>
        <w:t>e</w:t>
      </w:r>
      <w:proofErr w:type="spellEnd"/>
    </w:p>
    <w:p w14:paraId="64B8D6DD" w14:textId="77777777" w:rsidR="003D116D" w:rsidRPr="003D116D" w:rsidRDefault="003D116D" w:rsidP="003D116D">
      <w:pPr>
        <w:pStyle w:val="ListParagraph"/>
        <w:spacing w:line="279" w:lineRule="auto"/>
        <w:ind w:left="2160"/>
        <w:rPr>
          <w:rFonts w:ascii="Times New Roman" w:hAnsi="Times New Roman" w:cs="Times New Roman"/>
          <w:sz w:val="20"/>
          <w:szCs w:val="20"/>
        </w:rPr>
      </w:pPr>
    </w:p>
    <w:p w14:paraId="709857FD" w14:textId="2D3037CE" w:rsidR="00AE2210" w:rsidRDefault="00AE2210" w:rsidP="00AE2210">
      <w:pPr>
        <w:pStyle w:val="ListParagraph"/>
        <w:numPr>
          <w:ilvl w:val="0"/>
          <w:numId w:val="42"/>
        </w:numPr>
        <w:spacing w:line="279" w:lineRule="auto"/>
        <w:rPr>
          <w:rFonts w:ascii="Times New Roman" w:hAnsi="Times New Roman" w:cs="Times New Roman"/>
          <w:b/>
          <w:bCs/>
        </w:rPr>
      </w:pPr>
      <w:r w:rsidRPr="003D116D">
        <w:rPr>
          <w:rFonts w:ascii="Times New Roman" w:hAnsi="Times New Roman" w:cs="Times New Roman"/>
          <w:b/>
          <w:bCs/>
        </w:rPr>
        <w:t>Meeting Adjourned 4:</w:t>
      </w:r>
      <w:r w:rsidR="00566F4A" w:rsidRPr="003D116D">
        <w:rPr>
          <w:rFonts w:ascii="Times New Roman" w:hAnsi="Times New Roman" w:cs="Times New Roman"/>
          <w:b/>
          <w:bCs/>
        </w:rPr>
        <w:t>35</w:t>
      </w:r>
      <w:r w:rsidRPr="003D116D">
        <w:rPr>
          <w:rFonts w:ascii="Times New Roman" w:hAnsi="Times New Roman" w:cs="Times New Roman"/>
          <w:b/>
          <w:bCs/>
        </w:rPr>
        <w:t>pm</w:t>
      </w:r>
    </w:p>
    <w:p w14:paraId="4D4B5D72" w14:textId="4CCCBD2A" w:rsidR="00A640B2" w:rsidRPr="00A640B2" w:rsidRDefault="00A640B2" w:rsidP="00A640B2">
      <w:pPr>
        <w:spacing w:line="279" w:lineRule="auto"/>
        <w:ind w:left="360"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Proposed: </w:t>
      </w: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CS</w:t>
      </w: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Seconded: </w:t>
      </w: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JN</w:t>
      </w:r>
    </w:p>
    <w:p w14:paraId="664A7035" w14:textId="5709A2B8" w:rsidR="00872786" w:rsidRPr="00A640B2" w:rsidRDefault="00A640B2" w:rsidP="00A640B2">
      <w:pPr>
        <w:spacing w:after="0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  <w:r w:rsidRPr="00A640B2">
        <w:rPr>
          <w:rFonts w:ascii="Times New Roman" w:hAnsi="Times New Roman" w:cs="Times New Roman"/>
          <w:b/>
          <w:bCs/>
          <w:sz w:val="20"/>
          <w:szCs w:val="20"/>
        </w:rPr>
        <w:t>Vote: 11-0-0</w:t>
      </w:r>
    </w:p>
    <w:p w14:paraId="5C22A5E6" w14:textId="77777777" w:rsidR="00DE2DCB" w:rsidRPr="00712E48" w:rsidRDefault="00DE2DCB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22E30623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10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9/2025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4D58B475" w:rsidR="00967AB7" w:rsidRPr="00963846" w:rsidRDefault="00967AB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5F0FD7E0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29708DB8" w:rsidR="005F6522" w:rsidRPr="00963846" w:rsidRDefault="00566F4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hristopher Navetta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73C0E356" w:rsidR="005F6522" w:rsidRPr="00963846" w:rsidRDefault="00AE2210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6E85F9A8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3E91D0D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0E6D7346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743A0E0E" w:rsidR="00E4117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5C51484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6F217607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24C7A47C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5DF98935" w:rsidR="005F6522" w:rsidRPr="00963846" w:rsidRDefault="00566F4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1EAB0A63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4911AD64" w:rsidR="005F6522" w:rsidRPr="00963846" w:rsidRDefault="00566F4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A01956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4635A7D3" w:rsidR="005F6522" w:rsidRPr="00963846" w:rsidRDefault="00566F4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0E774E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1A12EA3A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47C1AE" w14:textId="77777777" w:rsidR="003B5BAC" w:rsidRDefault="003B5BAC" w:rsidP="00693FC9">
      <w:pPr>
        <w:spacing w:after="0" w:line="240" w:lineRule="auto"/>
      </w:pPr>
      <w:r>
        <w:separator/>
      </w:r>
    </w:p>
  </w:endnote>
  <w:endnote w:type="continuationSeparator" w:id="0">
    <w:p w14:paraId="1D594230" w14:textId="77777777" w:rsidR="003B5BAC" w:rsidRDefault="003B5BAC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55ECF7" w14:textId="77777777" w:rsidR="003B5BAC" w:rsidRDefault="003B5BAC" w:rsidP="00693FC9">
      <w:pPr>
        <w:spacing w:after="0" w:line="240" w:lineRule="auto"/>
      </w:pPr>
      <w:r>
        <w:separator/>
      </w:r>
    </w:p>
  </w:footnote>
  <w:footnote w:type="continuationSeparator" w:id="0">
    <w:p w14:paraId="0E70225B" w14:textId="77777777" w:rsidR="003B5BAC" w:rsidRDefault="003B5BAC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06BC"/>
    <w:multiLevelType w:val="hybridMultilevel"/>
    <w:tmpl w:val="6BFAF5D0"/>
    <w:lvl w:ilvl="0" w:tplc="6C883FD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596590"/>
    <w:multiLevelType w:val="hybridMultilevel"/>
    <w:tmpl w:val="733A134E"/>
    <w:lvl w:ilvl="0" w:tplc="A38CDE42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832A9"/>
    <w:multiLevelType w:val="hybridMultilevel"/>
    <w:tmpl w:val="933E281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89182E"/>
    <w:multiLevelType w:val="hybridMultilevel"/>
    <w:tmpl w:val="8F566B5E"/>
    <w:lvl w:ilvl="0" w:tplc="622E1E52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D33C70"/>
    <w:multiLevelType w:val="hybridMultilevel"/>
    <w:tmpl w:val="B58C595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1C7F3B"/>
    <w:multiLevelType w:val="hybridMultilevel"/>
    <w:tmpl w:val="A7CA9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7D408EA"/>
    <w:multiLevelType w:val="hybridMultilevel"/>
    <w:tmpl w:val="67C424C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9C3256B"/>
    <w:multiLevelType w:val="hybridMultilevel"/>
    <w:tmpl w:val="D470517C"/>
    <w:lvl w:ilvl="0" w:tplc="E270A73A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A5A5F04"/>
    <w:multiLevelType w:val="hybridMultilevel"/>
    <w:tmpl w:val="5A12F35A"/>
    <w:lvl w:ilvl="0" w:tplc="A38CDE42">
      <w:start w:val="7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A873DC"/>
    <w:multiLevelType w:val="hybridMultilevel"/>
    <w:tmpl w:val="3590342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BB67415"/>
    <w:multiLevelType w:val="hybridMultilevel"/>
    <w:tmpl w:val="2892F348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161ECE"/>
    <w:multiLevelType w:val="hybridMultilevel"/>
    <w:tmpl w:val="D86A193C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2E48514"/>
    <w:multiLevelType w:val="hybridMultilevel"/>
    <w:tmpl w:val="01F096EA"/>
    <w:lvl w:ilvl="0" w:tplc="F610843E">
      <w:start w:val="1"/>
      <w:numFmt w:val="decimal"/>
      <w:lvlText w:val="%1."/>
      <w:lvlJc w:val="left"/>
      <w:pPr>
        <w:ind w:left="720" w:hanging="360"/>
      </w:pPr>
    </w:lvl>
    <w:lvl w:ilvl="1" w:tplc="A170DC3C">
      <w:start w:val="1"/>
      <w:numFmt w:val="lowerLetter"/>
      <w:lvlText w:val="%2."/>
      <w:lvlJc w:val="left"/>
      <w:pPr>
        <w:ind w:left="1440" w:hanging="360"/>
      </w:pPr>
    </w:lvl>
    <w:lvl w:ilvl="2" w:tplc="76E6CE48">
      <w:start w:val="1"/>
      <w:numFmt w:val="lowerRoman"/>
      <w:lvlText w:val="%3."/>
      <w:lvlJc w:val="right"/>
      <w:pPr>
        <w:ind w:left="2160" w:hanging="180"/>
      </w:pPr>
    </w:lvl>
    <w:lvl w:ilvl="3" w:tplc="30D247A0">
      <w:start w:val="1"/>
      <w:numFmt w:val="decimal"/>
      <w:lvlText w:val="%4."/>
      <w:lvlJc w:val="left"/>
      <w:pPr>
        <w:ind w:left="2880" w:hanging="360"/>
      </w:pPr>
    </w:lvl>
    <w:lvl w:ilvl="4" w:tplc="3A54FC88">
      <w:start w:val="1"/>
      <w:numFmt w:val="lowerLetter"/>
      <w:lvlText w:val="%5."/>
      <w:lvlJc w:val="left"/>
      <w:pPr>
        <w:ind w:left="3600" w:hanging="360"/>
      </w:pPr>
    </w:lvl>
    <w:lvl w:ilvl="5" w:tplc="A5F8CB52">
      <w:start w:val="1"/>
      <w:numFmt w:val="lowerRoman"/>
      <w:lvlText w:val="%6."/>
      <w:lvlJc w:val="right"/>
      <w:pPr>
        <w:ind w:left="4320" w:hanging="180"/>
      </w:pPr>
    </w:lvl>
    <w:lvl w:ilvl="6" w:tplc="7FB24A84">
      <w:start w:val="1"/>
      <w:numFmt w:val="decimal"/>
      <w:lvlText w:val="%7."/>
      <w:lvlJc w:val="left"/>
      <w:pPr>
        <w:ind w:left="5040" w:hanging="360"/>
      </w:pPr>
    </w:lvl>
    <w:lvl w:ilvl="7" w:tplc="3162C7C2">
      <w:start w:val="1"/>
      <w:numFmt w:val="lowerLetter"/>
      <w:lvlText w:val="%8."/>
      <w:lvlJc w:val="left"/>
      <w:pPr>
        <w:ind w:left="5760" w:hanging="360"/>
      </w:pPr>
    </w:lvl>
    <w:lvl w:ilvl="8" w:tplc="FF32D4A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D048B"/>
    <w:multiLevelType w:val="multilevel"/>
    <w:tmpl w:val="336AE0F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91BBA"/>
    <w:multiLevelType w:val="hybridMultilevel"/>
    <w:tmpl w:val="E53014F6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E497C6F"/>
    <w:multiLevelType w:val="hybridMultilevel"/>
    <w:tmpl w:val="9F9CB8A6"/>
    <w:lvl w:ilvl="0" w:tplc="AAEED7A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E851640"/>
    <w:multiLevelType w:val="hybridMultilevel"/>
    <w:tmpl w:val="90AC8422"/>
    <w:lvl w:ilvl="0" w:tplc="BFFEF25E">
      <w:start w:val="1"/>
      <w:numFmt w:val="bullet"/>
      <w:lvlText w:val="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9E77B6"/>
    <w:multiLevelType w:val="hybridMultilevel"/>
    <w:tmpl w:val="A596D6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5B5F39"/>
    <w:multiLevelType w:val="hybridMultilevel"/>
    <w:tmpl w:val="F2DEE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6572C6"/>
    <w:multiLevelType w:val="hybridMultilevel"/>
    <w:tmpl w:val="B608F6A4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2533B8"/>
    <w:multiLevelType w:val="hybridMultilevel"/>
    <w:tmpl w:val="C3FE8F1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6BB0504"/>
    <w:multiLevelType w:val="hybridMultilevel"/>
    <w:tmpl w:val="420668A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274254CE"/>
    <w:multiLevelType w:val="hybridMultilevel"/>
    <w:tmpl w:val="BED696B2"/>
    <w:lvl w:ilvl="0" w:tplc="DF6CBA62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3" w15:restartNumberingAfterBreak="0">
    <w:nsid w:val="27F40072"/>
    <w:multiLevelType w:val="hybridMultilevel"/>
    <w:tmpl w:val="32A07706"/>
    <w:lvl w:ilvl="0" w:tplc="4D90FBD8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2F5C0F3B"/>
    <w:multiLevelType w:val="hybridMultilevel"/>
    <w:tmpl w:val="FDBEF57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2FF347D4"/>
    <w:multiLevelType w:val="hybridMultilevel"/>
    <w:tmpl w:val="964093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A43583"/>
    <w:multiLevelType w:val="hybridMultilevel"/>
    <w:tmpl w:val="20EA0BC6"/>
    <w:lvl w:ilvl="0" w:tplc="A3AA259C">
      <w:start w:val="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1930677"/>
    <w:multiLevelType w:val="hybridMultilevel"/>
    <w:tmpl w:val="73C6150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26A55C8"/>
    <w:multiLevelType w:val="hybridMultilevel"/>
    <w:tmpl w:val="451EF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136BB"/>
    <w:multiLevelType w:val="hybridMultilevel"/>
    <w:tmpl w:val="A11895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395644A1"/>
    <w:multiLevelType w:val="hybridMultilevel"/>
    <w:tmpl w:val="43489BA4"/>
    <w:lvl w:ilvl="0" w:tplc="BFFEF25E">
      <w:start w:val="1"/>
      <w:numFmt w:val="bullet"/>
      <w:lvlText w:val="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3AB74DD4"/>
    <w:multiLevelType w:val="hybridMultilevel"/>
    <w:tmpl w:val="ED5228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EDF2084"/>
    <w:multiLevelType w:val="hybridMultilevel"/>
    <w:tmpl w:val="AA96DE58"/>
    <w:lvl w:ilvl="0" w:tplc="3052321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14354F"/>
    <w:multiLevelType w:val="multilevel"/>
    <w:tmpl w:val="A4247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A4C164F"/>
    <w:multiLevelType w:val="hybridMultilevel"/>
    <w:tmpl w:val="25547D3E"/>
    <w:lvl w:ilvl="0" w:tplc="96A6082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08F3198"/>
    <w:multiLevelType w:val="hybridMultilevel"/>
    <w:tmpl w:val="AB72A54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1654A3A"/>
    <w:multiLevelType w:val="hybridMultilevel"/>
    <w:tmpl w:val="981A9F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F86FEA"/>
    <w:multiLevelType w:val="hybridMultilevel"/>
    <w:tmpl w:val="7974CA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5530CE5"/>
    <w:multiLevelType w:val="hybridMultilevel"/>
    <w:tmpl w:val="D7E89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397F67"/>
    <w:multiLevelType w:val="hybridMultilevel"/>
    <w:tmpl w:val="CDD0330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5A8D21FD"/>
    <w:multiLevelType w:val="hybridMultilevel"/>
    <w:tmpl w:val="35462FA8"/>
    <w:lvl w:ilvl="0" w:tplc="0672C466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C282226"/>
    <w:multiLevelType w:val="hybridMultilevel"/>
    <w:tmpl w:val="AAFAA38C"/>
    <w:lvl w:ilvl="0" w:tplc="BFFEF25E">
      <w:start w:val="1"/>
      <w:numFmt w:val="bullet"/>
      <w:lvlText w:val=""/>
      <w:lvlJc w:val="left"/>
      <w:pPr>
        <w:ind w:left="1808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8" w:hanging="360"/>
      </w:pPr>
      <w:rPr>
        <w:rFonts w:ascii="Wingdings" w:hAnsi="Wingdings" w:hint="default"/>
      </w:rPr>
    </w:lvl>
  </w:abstractNum>
  <w:abstractNum w:abstractNumId="43" w15:restartNumberingAfterBreak="0">
    <w:nsid w:val="606A0CC5"/>
    <w:multiLevelType w:val="hybridMultilevel"/>
    <w:tmpl w:val="17047536"/>
    <w:lvl w:ilvl="0" w:tplc="E3748FA4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2C620EC"/>
    <w:multiLevelType w:val="hybridMultilevel"/>
    <w:tmpl w:val="374237CA"/>
    <w:lvl w:ilvl="0" w:tplc="A80418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9D55E81"/>
    <w:multiLevelType w:val="hybridMultilevel"/>
    <w:tmpl w:val="F3882AF2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6" w15:restartNumberingAfterBreak="0">
    <w:nsid w:val="6C46142E"/>
    <w:multiLevelType w:val="hybridMultilevel"/>
    <w:tmpl w:val="CEF2AC22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7083345F"/>
    <w:multiLevelType w:val="hybridMultilevel"/>
    <w:tmpl w:val="94921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75C3C"/>
    <w:multiLevelType w:val="hybridMultilevel"/>
    <w:tmpl w:val="7DD6F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32F2F0B"/>
    <w:multiLevelType w:val="hybridMultilevel"/>
    <w:tmpl w:val="F1586EEC"/>
    <w:lvl w:ilvl="0" w:tplc="034A9976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765F5FCA"/>
    <w:multiLevelType w:val="hybridMultilevel"/>
    <w:tmpl w:val="A548321C"/>
    <w:lvl w:ilvl="0" w:tplc="5506348E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912C75"/>
    <w:multiLevelType w:val="hybridMultilevel"/>
    <w:tmpl w:val="7F8A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B5352C"/>
    <w:multiLevelType w:val="hybridMultilevel"/>
    <w:tmpl w:val="6BA04D9A"/>
    <w:lvl w:ilvl="0" w:tplc="7D6E7074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7EDB6EDC"/>
    <w:multiLevelType w:val="hybridMultilevel"/>
    <w:tmpl w:val="7C30E34A"/>
    <w:lvl w:ilvl="0" w:tplc="A38CDE42">
      <w:start w:val="4"/>
      <w:numFmt w:val="bullet"/>
      <w:lvlText w:val="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4690214">
    <w:abstractNumId w:val="44"/>
  </w:num>
  <w:num w:numId="2" w16cid:durableId="1951467227">
    <w:abstractNumId w:val="39"/>
  </w:num>
  <w:num w:numId="3" w16cid:durableId="1800152023">
    <w:abstractNumId w:val="21"/>
  </w:num>
  <w:num w:numId="4" w16cid:durableId="651494406">
    <w:abstractNumId w:val="2"/>
  </w:num>
  <w:num w:numId="5" w16cid:durableId="373502416">
    <w:abstractNumId w:val="0"/>
  </w:num>
  <w:num w:numId="6" w16cid:durableId="258687165">
    <w:abstractNumId w:val="34"/>
  </w:num>
  <w:num w:numId="7" w16cid:durableId="1505898791">
    <w:abstractNumId w:val="38"/>
  </w:num>
  <w:num w:numId="8" w16cid:durableId="1054885700">
    <w:abstractNumId w:val="3"/>
  </w:num>
  <w:num w:numId="9" w16cid:durableId="604270878">
    <w:abstractNumId w:val="43"/>
  </w:num>
  <w:num w:numId="10" w16cid:durableId="467630529">
    <w:abstractNumId w:val="40"/>
  </w:num>
  <w:num w:numId="11" w16cid:durableId="95945906">
    <w:abstractNumId w:val="15"/>
  </w:num>
  <w:num w:numId="12" w16cid:durableId="1792283321">
    <w:abstractNumId w:val="1"/>
  </w:num>
  <w:num w:numId="13" w16cid:durableId="1671713064">
    <w:abstractNumId w:val="53"/>
  </w:num>
  <w:num w:numId="14" w16cid:durableId="795024686">
    <w:abstractNumId w:val="36"/>
  </w:num>
  <w:num w:numId="15" w16cid:durableId="1431242557">
    <w:abstractNumId w:val="8"/>
  </w:num>
  <w:num w:numId="16" w16cid:durableId="1502699381">
    <w:abstractNumId w:val="49"/>
  </w:num>
  <w:num w:numId="17" w16cid:durableId="1307972478">
    <w:abstractNumId w:val="7"/>
  </w:num>
  <w:num w:numId="18" w16cid:durableId="1379429929">
    <w:abstractNumId w:val="23"/>
  </w:num>
  <w:num w:numId="19" w16cid:durableId="1531065173">
    <w:abstractNumId w:val="22"/>
  </w:num>
  <w:num w:numId="20" w16cid:durableId="219370872">
    <w:abstractNumId w:val="26"/>
  </w:num>
  <w:num w:numId="21" w16cid:durableId="1725789738">
    <w:abstractNumId w:val="27"/>
  </w:num>
  <w:num w:numId="22" w16cid:durableId="495925474">
    <w:abstractNumId w:val="4"/>
  </w:num>
  <w:num w:numId="23" w16cid:durableId="520901649">
    <w:abstractNumId w:val="52"/>
  </w:num>
  <w:num w:numId="24" w16cid:durableId="510144203">
    <w:abstractNumId w:val="29"/>
  </w:num>
  <w:num w:numId="25" w16cid:durableId="1174539902">
    <w:abstractNumId w:val="17"/>
  </w:num>
  <w:num w:numId="26" w16cid:durableId="1027875194">
    <w:abstractNumId w:val="20"/>
  </w:num>
  <w:num w:numId="27" w16cid:durableId="2012222412">
    <w:abstractNumId w:val="10"/>
  </w:num>
  <w:num w:numId="28" w16cid:durableId="223182721">
    <w:abstractNumId w:val="14"/>
  </w:num>
  <w:num w:numId="29" w16cid:durableId="975643718">
    <w:abstractNumId w:val="11"/>
  </w:num>
  <w:num w:numId="30" w16cid:durableId="637759193">
    <w:abstractNumId w:val="19"/>
  </w:num>
  <w:num w:numId="31" w16cid:durableId="260264526">
    <w:abstractNumId w:val="24"/>
  </w:num>
  <w:num w:numId="32" w16cid:durableId="1593246808">
    <w:abstractNumId w:val="46"/>
  </w:num>
  <w:num w:numId="33" w16cid:durableId="1620335201">
    <w:abstractNumId w:val="6"/>
  </w:num>
  <w:num w:numId="34" w16cid:durableId="815342684">
    <w:abstractNumId w:val="42"/>
  </w:num>
  <w:num w:numId="35" w16cid:durableId="1625230085">
    <w:abstractNumId w:val="32"/>
  </w:num>
  <w:num w:numId="36" w16cid:durableId="2100516660">
    <w:abstractNumId w:val="45"/>
  </w:num>
  <w:num w:numId="37" w16cid:durableId="1736317709">
    <w:abstractNumId w:val="35"/>
  </w:num>
  <w:num w:numId="38" w16cid:durableId="858663626">
    <w:abstractNumId w:val="16"/>
  </w:num>
  <w:num w:numId="39" w16cid:durableId="985817257">
    <w:abstractNumId w:val="25"/>
  </w:num>
  <w:num w:numId="40" w16cid:durableId="1922762679">
    <w:abstractNumId w:val="5"/>
  </w:num>
  <w:num w:numId="41" w16cid:durableId="1061906795">
    <w:abstractNumId w:val="9"/>
  </w:num>
  <w:num w:numId="42" w16cid:durableId="240530737">
    <w:abstractNumId w:val="41"/>
  </w:num>
  <w:num w:numId="43" w16cid:durableId="1348410231">
    <w:abstractNumId w:val="13"/>
  </w:num>
  <w:num w:numId="44" w16cid:durableId="1264609469">
    <w:abstractNumId w:val="18"/>
  </w:num>
  <w:num w:numId="45" w16cid:durableId="1832672105">
    <w:abstractNumId w:val="30"/>
  </w:num>
  <w:num w:numId="46" w16cid:durableId="1373337572">
    <w:abstractNumId w:val="47"/>
  </w:num>
  <w:num w:numId="47" w16cid:durableId="1257052589">
    <w:abstractNumId w:val="51"/>
  </w:num>
  <w:num w:numId="48" w16cid:durableId="2098137469">
    <w:abstractNumId w:val="33"/>
  </w:num>
  <w:num w:numId="49" w16cid:durableId="324556874">
    <w:abstractNumId w:val="37"/>
  </w:num>
  <w:num w:numId="50" w16cid:durableId="387842846">
    <w:abstractNumId w:val="31"/>
  </w:num>
  <w:num w:numId="51" w16cid:durableId="637803063">
    <w:abstractNumId w:val="48"/>
  </w:num>
  <w:num w:numId="52" w16cid:durableId="903030657">
    <w:abstractNumId w:val="28"/>
  </w:num>
  <w:num w:numId="53" w16cid:durableId="579797382">
    <w:abstractNumId w:val="50"/>
  </w:num>
  <w:num w:numId="54" w16cid:durableId="155146337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43710"/>
    <w:rsid w:val="00250623"/>
    <w:rsid w:val="002525D7"/>
    <w:rsid w:val="00253159"/>
    <w:rsid w:val="0025375B"/>
    <w:rsid w:val="00254055"/>
    <w:rsid w:val="00257A47"/>
    <w:rsid w:val="00262510"/>
    <w:rsid w:val="0026678B"/>
    <w:rsid w:val="00273550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D2878"/>
    <w:rsid w:val="002D419D"/>
    <w:rsid w:val="002E699D"/>
    <w:rsid w:val="002E6CB5"/>
    <w:rsid w:val="002E6D66"/>
    <w:rsid w:val="002F427B"/>
    <w:rsid w:val="002F78E1"/>
    <w:rsid w:val="00300F06"/>
    <w:rsid w:val="003144BC"/>
    <w:rsid w:val="003145DE"/>
    <w:rsid w:val="00315B9A"/>
    <w:rsid w:val="0032047E"/>
    <w:rsid w:val="00323FF7"/>
    <w:rsid w:val="00324EC2"/>
    <w:rsid w:val="00333B8D"/>
    <w:rsid w:val="00336ECF"/>
    <w:rsid w:val="00340485"/>
    <w:rsid w:val="0034058E"/>
    <w:rsid w:val="00351E74"/>
    <w:rsid w:val="003523B4"/>
    <w:rsid w:val="00352A32"/>
    <w:rsid w:val="00355BF8"/>
    <w:rsid w:val="00361D68"/>
    <w:rsid w:val="00364B68"/>
    <w:rsid w:val="0036731B"/>
    <w:rsid w:val="003676B3"/>
    <w:rsid w:val="003740EE"/>
    <w:rsid w:val="003758C5"/>
    <w:rsid w:val="00385CDB"/>
    <w:rsid w:val="00385D41"/>
    <w:rsid w:val="0038790F"/>
    <w:rsid w:val="00391CDB"/>
    <w:rsid w:val="00393422"/>
    <w:rsid w:val="0039448F"/>
    <w:rsid w:val="003966A6"/>
    <w:rsid w:val="003A276C"/>
    <w:rsid w:val="003B0513"/>
    <w:rsid w:val="003B29F3"/>
    <w:rsid w:val="003B2F3B"/>
    <w:rsid w:val="003B3E35"/>
    <w:rsid w:val="003B476B"/>
    <w:rsid w:val="003B5BAC"/>
    <w:rsid w:val="003C45D1"/>
    <w:rsid w:val="003C59E8"/>
    <w:rsid w:val="003D116D"/>
    <w:rsid w:val="003D2029"/>
    <w:rsid w:val="003D23C7"/>
    <w:rsid w:val="003D3F5A"/>
    <w:rsid w:val="003D4C58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DA6"/>
    <w:rsid w:val="004C646D"/>
    <w:rsid w:val="004D1776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6245"/>
    <w:rsid w:val="0052628E"/>
    <w:rsid w:val="00532466"/>
    <w:rsid w:val="00533AEC"/>
    <w:rsid w:val="00554C04"/>
    <w:rsid w:val="00556768"/>
    <w:rsid w:val="0056127B"/>
    <w:rsid w:val="00564D14"/>
    <w:rsid w:val="00566E3F"/>
    <w:rsid w:val="00566F4A"/>
    <w:rsid w:val="00567034"/>
    <w:rsid w:val="0056716C"/>
    <w:rsid w:val="0057208E"/>
    <w:rsid w:val="005746CD"/>
    <w:rsid w:val="00576AE7"/>
    <w:rsid w:val="00580FC8"/>
    <w:rsid w:val="00582DC4"/>
    <w:rsid w:val="00584807"/>
    <w:rsid w:val="00590D45"/>
    <w:rsid w:val="0059600D"/>
    <w:rsid w:val="00596B57"/>
    <w:rsid w:val="005A2CB5"/>
    <w:rsid w:val="005A5A2F"/>
    <w:rsid w:val="005C69EC"/>
    <w:rsid w:val="005D1828"/>
    <w:rsid w:val="005D4FEA"/>
    <w:rsid w:val="005D7C75"/>
    <w:rsid w:val="005E0234"/>
    <w:rsid w:val="005E0BF2"/>
    <w:rsid w:val="005E5919"/>
    <w:rsid w:val="005E665A"/>
    <w:rsid w:val="005F2F72"/>
    <w:rsid w:val="005F470D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2B55"/>
    <w:rsid w:val="0065334D"/>
    <w:rsid w:val="006544A8"/>
    <w:rsid w:val="00654601"/>
    <w:rsid w:val="00656824"/>
    <w:rsid w:val="00665D1A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D3A37"/>
    <w:rsid w:val="006E2068"/>
    <w:rsid w:val="006E2C1A"/>
    <w:rsid w:val="006E587A"/>
    <w:rsid w:val="006E73F1"/>
    <w:rsid w:val="006F00B5"/>
    <w:rsid w:val="006F3113"/>
    <w:rsid w:val="006F3624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632E"/>
    <w:rsid w:val="007752BC"/>
    <w:rsid w:val="00775549"/>
    <w:rsid w:val="007771E9"/>
    <w:rsid w:val="00777613"/>
    <w:rsid w:val="00782B3A"/>
    <w:rsid w:val="00785A49"/>
    <w:rsid w:val="00787918"/>
    <w:rsid w:val="00787FDD"/>
    <w:rsid w:val="00790F68"/>
    <w:rsid w:val="00793CAC"/>
    <w:rsid w:val="00794361"/>
    <w:rsid w:val="0079675C"/>
    <w:rsid w:val="007971AD"/>
    <w:rsid w:val="00797878"/>
    <w:rsid w:val="007A678D"/>
    <w:rsid w:val="007A6B1E"/>
    <w:rsid w:val="007B06B9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2786"/>
    <w:rsid w:val="00874903"/>
    <w:rsid w:val="00877253"/>
    <w:rsid w:val="008775A1"/>
    <w:rsid w:val="00882D4E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79C5"/>
    <w:rsid w:val="008E15FA"/>
    <w:rsid w:val="008E58D1"/>
    <w:rsid w:val="008F2F66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4776"/>
    <w:rsid w:val="00934A92"/>
    <w:rsid w:val="00934D07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0E46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37BD6"/>
    <w:rsid w:val="00A47E06"/>
    <w:rsid w:val="00A54F94"/>
    <w:rsid w:val="00A57111"/>
    <w:rsid w:val="00A63F77"/>
    <w:rsid w:val="00A640B2"/>
    <w:rsid w:val="00A64C66"/>
    <w:rsid w:val="00A652B0"/>
    <w:rsid w:val="00A7055E"/>
    <w:rsid w:val="00A910D9"/>
    <w:rsid w:val="00AA536F"/>
    <w:rsid w:val="00AA60E7"/>
    <w:rsid w:val="00AB788F"/>
    <w:rsid w:val="00AC0E71"/>
    <w:rsid w:val="00AC1D36"/>
    <w:rsid w:val="00AC3712"/>
    <w:rsid w:val="00AC4A2B"/>
    <w:rsid w:val="00AC64ED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7B6E"/>
    <w:rsid w:val="00B3062B"/>
    <w:rsid w:val="00B33204"/>
    <w:rsid w:val="00B34DF9"/>
    <w:rsid w:val="00B36228"/>
    <w:rsid w:val="00B37826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B89"/>
    <w:rsid w:val="00BA4E59"/>
    <w:rsid w:val="00BA648C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46412"/>
    <w:rsid w:val="00C5215A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B0236"/>
    <w:rsid w:val="00CB250B"/>
    <w:rsid w:val="00CB4068"/>
    <w:rsid w:val="00CC3177"/>
    <w:rsid w:val="00CC3800"/>
    <w:rsid w:val="00CC53CE"/>
    <w:rsid w:val="00CC607A"/>
    <w:rsid w:val="00CC77D5"/>
    <w:rsid w:val="00CD052E"/>
    <w:rsid w:val="00CE5ADD"/>
    <w:rsid w:val="00CF4C3E"/>
    <w:rsid w:val="00D04DAE"/>
    <w:rsid w:val="00D162E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7FAA"/>
    <w:rsid w:val="00D752CF"/>
    <w:rsid w:val="00D777CA"/>
    <w:rsid w:val="00D80F8C"/>
    <w:rsid w:val="00D824AA"/>
    <w:rsid w:val="00D82B2D"/>
    <w:rsid w:val="00D82C57"/>
    <w:rsid w:val="00D84784"/>
    <w:rsid w:val="00D858C1"/>
    <w:rsid w:val="00D870CB"/>
    <w:rsid w:val="00D8741E"/>
    <w:rsid w:val="00D919DA"/>
    <w:rsid w:val="00D92AC1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54BF"/>
    <w:rsid w:val="00E65B2D"/>
    <w:rsid w:val="00E77A41"/>
    <w:rsid w:val="00E808F8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784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B4FB6"/>
    <w:rsid w:val="00FC07BD"/>
    <w:rsid w:val="00FD04F3"/>
    <w:rsid w:val="00FD1D71"/>
    <w:rsid w:val="00FD541F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57</Words>
  <Characters>1898</Characters>
  <Application>Microsoft Office Word</Application>
  <DocSecurity>0</DocSecurity>
  <Lines>172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11</cp:revision>
  <cp:lastPrinted>2018-06-21T21:52:00Z</cp:lastPrinted>
  <dcterms:created xsi:type="dcterms:W3CDTF">2025-10-21T12:36:00Z</dcterms:created>
  <dcterms:modified xsi:type="dcterms:W3CDTF">2025-10-2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